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1F56FBC8" w:rsidR="00AC24AA" w:rsidRPr="00F53B24" w:rsidRDefault="00FF0742" w:rsidP="00AC24AA">
      <w:pPr>
        <w:autoSpaceDE w:val="0"/>
        <w:autoSpaceDN w:val="0"/>
        <w:adjustRightInd w:val="0"/>
      </w:pPr>
      <w:r w:rsidRPr="00F53B24">
        <w:t>Each club</w:t>
      </w:r>
      <w:r w:rsidR="00974AA9">
        <w:t xml:space="preserve"> is identified by </w:t>
      </w:r>
      <w:ins w:id="0" w:author="Yan Fung Yenny Hou" w:date="2022-06-09T23:48:00Z">
        <w:r w:rsidR="00D960B3">
          <w:t xml:space="preserve">club ID, </w:t>
        </w:r>
      </w:ins>
      <w:del w:id="1" w:author="Yan Fung Yenny Hou" w:date="2022-06-09T23:48:00Z">
        <w:r w:rsidR="00974AA9" w:rsidDel="00D960B3">
          <w:delText xml:space="preserve">name </w:delText>
        </w:r>
      </w:del>
      <w:del w:id="2" w:author="Yan Fung Yenny Hou" w:date="2022-06-09T23:54:00Z">
        <w:r w:rsidR="00974AA9" w:rsidDel="004F376E">
          <w:delText>and</w:delText>
        </w:r>
        <w:r w:rsidRPr="00F53B24" w:rsidDel="004F376E">
          <w:delText xml:space="preserve"> </w:delText>
        </w:r>
      </w:del>
      <w:ins w:id="3" w:author="Yan Fung Yenny Hou" w:date="2022-06-09T23:48:00Z">
        <w:r w:rsidR="00D960B3">
          <w:t xml:space="preserve">we store its name and </w:t>
        </w:r>
      </w:ins>
      <w:del w:id="4" w:author="Yan Fung Yenny Hou" w:date="2022-06-09T23:48:00Z">
        <w:r w:rsidRPr="00F53B24" w:rsidDel="00D960B3">
          <w:delText>has a</w:delText>
        </w:r>
      </w:del>
      <w:ins w:id="5" w:author="Yan Fung Yenny Hou" w:date="2022-06-09T23:48:00Z">
        <w:r w:rsidR="00D960B3">
          <w:t>its</w:t>
        </w:r>
      </w:ins>
      <w:r w:rsidRPr="00F53B24">
        <w:t xml:space="preserve"> lead. And each group </w:t>
      </w:r>
      <w:r w:rsidR="00974AA9">
        <w:t xml:space="preserve">is identified by </w:t>
      </w:r>
      <w:ins w:id="6" w:author="Yan Fung Yenny Hou" w:date="2022-06-09T23:49:00Z">
        <w:r w:rsidR="00D960B3">
          <w:t xml:space="preserve">group ID, we store its </w:t>
        </w:r>
      </w:ins>
      <w:r w:rsidR="00974AA9">
        <w:t xml:space="preserve">name and </w:t>
      </w:r>
      <w:del w:id="7" w:author="Yan Fung Yenny Hou" w:date="2022-06-09T23:49:00Z">
        <w:r w:rsidRPr="00F53B24" w:rsidDel="00D960B3">
          <w:delText>has a</w:delText>
        </w:r>
      </w:del>
      <w:ins w:id="8" w:author="Yan Fung Yenny Hou" w:date="2022-06-09T23:49:00Z">
        <w:r w:rsidR="00D960B3">
          <w:t>its</w:t>
        </w:r>
      </w:ins>
      <w:r w:rsidRPr="00F53B24">
        <w:t xml:space="preserve"> head. Each group organizes some events. Each event is organized by a group</w:t>
      </w:r>
      <w:r w:rsidR="00893A55">
        <w:t>, and is identified by</w:t>
      </w:r>
      <w:r w:rsidR="00A359C9">
        <w:t xml:space="preserve"> the event ID</w:t>
      </w:r>
      <w:r w:rsidR="00DB2274">
        <w:t xml:space="preserve">. We store </w:t>
      </w:r>
      <w:r w:rsidR="00A359C9">
        <w:t>the</w:t>
      </w:r>
      <w:r w:rsidR="00DB2274">
        <w:t xml:space="preserve">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 registration fee</w:t>
      </w:r>
      <w:r w:rsidR="005A02AE">
        <w:t xml:space="preserve"> and organizers</w:t>
      </w:r>
      <w:r w:rsidR="00123ED5">
        <w:t xml:space="preserve"> for each event</w:t>
      </w:r>
      <w:r w:rsidRPr="00F53B24">
        <w:t>.</w:t>
      </w:r>
    </w:p>
    <w:p w14:paraId="7B3400F5" w14:textId="339414C6" w:rsidR="0047066A" w:rsidRPr="00F53B24" w:rsidRDefault="0047066A" w:rsidP="0047066A">
      <w:pPr>
        <w:autoSpaceDE w:val="0"/>
        <w:autoSpaceDN w:val="0"/>
        <w:adjustRightInd w:val="0"/>
      </w:pPr>
      <w:r w:rsidRPr="00F53B24">
        <w:t xml:space="preserve">Groups may work on some funded projects. We need to store </w:t>
      </w:r>
      <w:r w:rsidR="00724DCC">
        <w:t xml:space="preserve">th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the members who contributed on the project</w:t>
      </w:r>
      <w:r w:rsidRPr="0001073B">
        <w:t xml:space="preserve">, and </w:t>
      </w:r>
      <w:r w:rsidRPr="00F53B24">
        <w:t xml:space="preserve">we need to 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2AC9ACB5">
                <wp:extent cx="6888480" cy="7552055"/>
                <wp:effectExtent l="0" t="0" r="26670"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67" name="Rectangle 67"/>
                        <wps:cNvSpPr/>
                        <wps:spPr>
                          <a:xfrm>
                            <a:off x="3094385" y="2545492"/>
                            <a:ext cx="48107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50" y="27671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92" idx="0"/>
                        </wps:cNvCnPr>
                        <wps:spPr>
                          <a:xfrm flipH="1">
                            <a:off x="3340874" y="1183417"/>
                            <a:ext cx="3372" cy="40519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2" name="Flowchart: Decision 92"/>
                        <wps:cNvSpPr/>
                        <wps:spPr>
                          <a:xfrm>
                            <a:off x="3180220" y="1588616"/>
                            <a:ext cx="32130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93" name="Straight Connector 93"/>
                        <wps:cNvCnPr>
                          <a:stCxn id="92" idx="2"/>
                          <a:endCxn id="67" idx="0"/>
                        </wps:cNvCnPr>
                        <wps:spPr>
                          <a:xfrm flipH="1">
                            <a:off x="3334920" y="1874363"/>
                            <a:ext cx="5954" cy="67112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3031" y="214867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100" y="2376538"/>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67" idx="3"/>
                          <a:endCxn id="100" idx="1"/>
                        </wps:cNvCnPr>
                        <wps:spPr>
                          <a:xfrm>
                            <a:off x="3575455" y="2711097"/>
                            <a:ext cx="852017" cy="102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506"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427472" y="1934956"/>
                            <a:ext cx="58730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4928771" y="2107421"/>
                            <a:ext cx="1200233" cy="44511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132100" y="1643974"/>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264787" y="1400811"/>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4619869" y="1240512"/>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4680791" y="1745001"/>
                            <a:ext cx="1448213" cy="8075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619869" y="1573169"/>
                            <a:ext cx="1509135" cy="9793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4838987" y="1442566"/>
                            <a:ext cx="1290017" cy="110997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4575703" y="639264"/>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7" name="Oval 117"/>
                        <wps:cNvSpPr/>
                        <wps:spPr>
                          <a:xfrm>
                            <a:off x="5259466" y="1025544"/>
                            <a:ext cx="733688" cy="251448"/>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4956882" y="1037986"/>
                            <a:ext cx="1172122" cy="151455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17" idx="4"/>
                          <a:endCxn id="77" idx="0"/>
                        </wps:cNvCnPr>
                        <wps:spPr>
                          <a:xfrm>
                            <a:off x="5626310" y="1276992"/>
                            <a:ext cx="502694" cy="12755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67" idx="1"/>
                          <a:endCxn id="128" idx="3"/>
                        </wps:cNvCnPr>
                        <wps:spPr>
                          <a:xfrm flipH="1">
                            <a:off x="2732687" y="2711097"/>
                            <a:ext cx="361698" cy="406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8" y="1934955"/>
                            <a:ext cx="65370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9" name="Flowchart: Decision 159"/>
                        <wps:cNvSpPr/>
                        <wps:spPr>
                          <a:xfrm>
                            <a:off x="4408362" y="4005309"/>
                            <a:ext cx="900430" cy="37211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2D69E" w14:textId="0F50440D" w:rsidR="00227DE4" w:rsidRDefault="00031CB3"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60" name="Straight Connector 160"/>
                        <wps:cNvCnPr>
                          <a:stCxn id="159" idx="2"/>
                          <a:endCxn id="161" idx="0"/>
                        </wps:cNvCnPr>
                        <wps:spPr>
                          <a:xfrm flipH="1">
                            <a:off x="4842128" y="4377419"/>
                            <a:ext cx="16449" cy="69465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Rectangle 161"/>
                        <wps:cNvSpPr/>
                        <wps:spPr>
                          <a:xfrm>
                            <a:off x="4565715" y="5072077"/>
                            <a:ext cx="55282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62" name="Straight Connector 162"/>
                        <wps:cNvCnPr>
                          <a:stCxn id="159" idx="0"/>
                          <a:endCxn id="67" idx="2"/>
                        </wps:cNvCnPr>
                        <wps:spPr>
                          <a:xfrm flipH="1" flipV="1">
                            <a:off x="3334920" y="2876702"/>
                            <a:ext cx="1523657" cy="112860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16" idx="0"/>
                        </wps:cNvCnPr>
                        <wps:spPr>
                          <a:xfrm>
                            <a:off x="1879567" y="2879233"/>
                            <a:ext cx="1366785" cy="113275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26327" y="4447780"/>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838987" y="3795847"/>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735" y="5890295"/>
                            <a:ext cx="809120"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61" idx="2"/>
                        </wps:cNvCnPr>
                        <wps:spPr>
                          <a:xfrm flipV="1">
                            <a:off x="4288295" y="5438213"/>
                            <a:ext cx="553833" cy="452082"/>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61" idx="2"/>
                        </wps:cNvCnPr>
                        <wps:spPr>
                          <a:xfrm flipH="1" flipV="1">
                            <a:off x="4842128" y="5438213"/>
                            <a:ext cx="700979" cy="5395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92" y="597778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71" y="4470117"/>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97" y="6001036"/>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61" idx="2"/>
                        </wps:cNvCnPr>
                        <wps:spPr>
                          <a:xfrm flipH="1" flipV="1">
                            <a:off x="4842128" y="5438213"/>
                            <a:ext cx="187704" cy="56282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6" name="Flowchart: Decision 116"/>
                        <wps:cNvSpPr/>
                        <wps:spPr>
                          <a:xfrm>
                            <a:off x="2789787" y="4011988"/>
                            <a:ext cx="91313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493AEC" w14:textId="61025592" w:rsidR="00031CB3" w:rsidRPr="003647C0" w:rsidRDefault="00031CB3" w:rsidP="003647C0">
                              <w:pPr>
                                <w:spacing w:line="254" w:lineRule="auto"/>
                                <w:jc w:val="center"/>
                                <w:rPr>
                                  <w:rFonts w:ascii="Calibri Light" w:eastAsia="Calibri" w:hAnsi="Calibri Light" w:cs="Arial"/>
                                  <w:color w:val="000000"/>
                                  <w:sz w:val="18"/>
                                  <w:szCs w:val="18"/>
                                </w:rPr>
                              </w:pPr>
                              <w:r w:rsidRPr="003647C0">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6" name="Straight Connector 126"/>
                        <wps:cNvCnPr>
                          <a:stCxn id="171" idx="0"/>
                          <a:endCxn id="116" idx="1"/>
                        </wps:cNvCnPr>
                        <wps:spPr>
                          <a:xfrm flipV="1">
                            <a:off x="2549861" y="4196773"/>
                            <a:ext cx="239926" cy="27334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Straight Connector 173"/>
                        <wps:cNvCnPr>
                          <a:stCxn id="116" idx="2"/>
                          <a:endCxn id="161" idx="1"/>
                        </wps:cNvCnPr>
                        <wps:spPr>
                          <a:xfrm>
                            <a:off x="3246352" y="4381558"/>
                            <a:ext cx="1319363" cy="87358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463496" y="4343198"/>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220"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64" y="478764"/>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ins w:id="9" w:author="Yan Fung Yenny Hou" w:date="2022-06-09T23:41:00Z">
                                <w:r>
                                  <w:rPr>
                                    <w:rFonts w:ascii="Calibri Light" w:eastAsia="Calibri" w:hAnsi="Calibri Light" w:cs="Arial"/>
                                    <w:color w:val="000000"/>
                                    <w:sz w:val="18"/>
                                    <w:szCs w:val="18"/>
                                    <w:u w:val="single"/>
                                  </w:rPr>
                                  <w:t xml:space="preserve">club </w:t>
                                </w:r>
                              </w:ins>
                              <w:ins w:id="10" w:author="Yan Fung Yenny Hou" w:date="2022-06-09T23:44:00Z">
                                <w:r w:rsidR="007471BA">
                                  <w:rPr>
                                    <w:rFonts w:ascii="Calibri Light" w:eastAsia="Calibri" w:hAnsi="Calibri Light" w:cs="Arial"/>
                                    <w:color w:val="000000"/>
                                    <w:sz w:val="18"/>
                                    <w:szCs w:val="18"/>
                                    <w:u w:val="single"/>
                                  </w:rPr>
                                  <w:t>ID</w:t>
                                </w:r>
                              </w:ins>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871" y="1992404"/>
                            <a:ext cx="6205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0F0A612A" w:rsidR="005B6E8A" w:rsidRDefault="005B6E8A" w:rsidP="005B6E8A">
                              <w:pPr>
                                <w:jc w:val="center"/>
                                <w:rPr>
                                  <w:rFonts w:ascii="Calibri Light" w:eastAsia="Calibri" w:hAnsi="Calibri Light" w:cs="Arial"/>
                                  <w:color w:val="000000"/>
                                  <w:sz w:val="18"/>
                                  <w:szCs w:val="18"/>
                                </w:rPr>
                              </w:pPr>
                              <w:ins w:id="11" w:author="Yan Fung Yenny Hou" w:date="2022-06-09T23:46:00Z">
                                <w:r>
                                  <w:rPr>
                                    <w:rFonts w:ascii="Calibri Light" w:eastAsia="Calibri" w:hAnsi="Calibri Light" w:cs="Arial"/>
                                    <w:color w:val="000000"/>
                                    <w:sz w:val="18"/>
                                    <w:szCs w:val="18"/>
                                    <w:u w:val="single"/>
                                  </w:rPr>
                                  <w:t>group ID</w:t>
                                </w:r>
                              </w:ins>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42.4pt;height:594.65pt;mso-position-horizontal-relative:char;mso-position-vertical-relative:line" coordsize="68884,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8884;height:75520;visibility:visible;mso-wrap-style:square" filled="t" fillcolor="#f2f2f2 [3052]" stroked="t" strokecolor="#d8d8d8 [2732]">
                  <v:fill o:detectmouseclick="t"/>
                  <v:path o:connecttype="none"/>
                </v:shape>
                <v:rect id="Rectangle 67" o:spid="_x0000_s1028" style="position:absolute;left:30943;top:25454;width:4811;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" filled="f" strokecolor="black [3213]" strokeweight=".25pt">
                  <v:textbox style="mso-fit-shape-to-text:t" inset="2.61578mm,2.61578mm,2.61578mm,2.61578mm">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rect id="Rectangle 77" o:spid="_x0000_s1029" style="position:absolute;left:59033;top:25525;width:451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30" style="position:absolute;left:34439;top:3707;width:468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1"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2" style="position:absolute;left:31456;top:8522;width:397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3" style="position:absolute;left:29180;top:2767;width:468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4" style="position:absolute;flip:x y;visibility:visible;mso-wrap-style:square" from="31524,4787"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5" style="position:absolute;flip:x;visibility:visible;mso-wrap-style:square" from="33408,11834" to="33442,15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shapetype id="_x0000_t110" coordsize="21600,21600" o:spt="110" path="m10800,l,10800,10800,21600,21600,10800xe">
                  <v:stroke joinstyle="miter"/>
                  <v:path gradientshapeok="t" o:connecttype="rect" textboxrect="5400,5400,16200,16200"/>
                </v:shapetype>
                <v:shape id="Flowchart: Decision 92" o:spid="_x0000_s1036" type="#_x0000_t110" style="position:absolute;left:31802;top:15886;width:321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" filled="f" strokecolor="black [3213]" strokeweight=".25pt">
                  <v:textbox style="mso-fit-shape-to-text:t" inset="0,0,0,0">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v:textbox>
                </v:shape>
                <v:line id="Straight Connector 93" o:spid="_x0000_s1037" style="position:absolute;flip:x;visibility:visible;mso-wrap-style:square" from="33349,18743" to="33408,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8" type="#_x0000_t202" style="position:absolute;left:34315;top:1874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9" type="#_x0000_t202" style="position:absolute;left:34315;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40" style="position:absolute;left:40230;top:21486;width:468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41" style="position:absolute;left:41321;top:23765;width:4679;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2" style="position:absolute;flip:y;visibility:visible;mso-wrap-style:square" from="35754,24775" to="41321,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3"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 id="Flowchart: Decision 100" o:spid="_x0000_s1044" type="#_x0000_t110" style="position:absolute;left:44274;top:25784;width:8801;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5" style="position:absolute;visibility:visible;mso-wrap-style:square" from="35754,27110"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6"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7" type="#_x0000_t202" style="position:absolute;left:43627;top:27376;width:647;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8" type="#_x0000_t202" style="position:absolute;left:53335;top:27376;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9" style="position:absolute;left:44274;top:19349;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50" style="position:absolute;flip:x y;visibility:visible;mso-wrap-style:square" from="49287,210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51" style="position:absolute;left:41321;top:16439;width:5486;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2" style="position:absolute;left:42647;top:14008;width:416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3" style="position:absolute;left:46198;top:12405;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4" style="position:absolute;flip:x y;visibility:visible;mso-wrap-style:square" from="46807,17450"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5" style="position:absolute;flip:x y;visibility:visible;mso-wrap-style:square" from="46198,15731"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6" style="position:absolute;flip:x y;visibility:visible;mso-wrap-style:square" from="48389,14425"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7" style="position:absolute;left:45757;top:6392;width:762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8" style="position:absolute;left:61990;top:19954;width:58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oval id="Oval 117" o:spid="_x0000_s1059" style="position:absolute;left:52594;top:10255;width:7337;height:25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" filled="f" strokecolor="black [3213]" strokeweight="3pt">
                  <v:stroke linestyle="thinThin" joinstyle="miter"/>
                  <v:textbox style="mso-fit-shape-to-text:t" inset="0,0,0,0">
                    <w:txbxContent>
                      <w:p w14:paraId="22F83486" w14:textId="6292D85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organizer</w:t>
                        </w:r>
                      </w:p>
                    </w:txbxContent>
                  </v:textbox>
                </v:oval>
                <v:line id="Straight Connector 118" o:spid="_x0000_s1060"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61" style="position:absolute;left:5878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62" style="position:absolute;left:6415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3" style="position:absolute;left:60964;top:13711;width:556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4"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5"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6" style="position:absolute;visibility:visible;mso-wrap-style:square" from="49568,1037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7"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line id="Straight Connector 127" o:spid="_x0000_s1068" style="position:absolute;visibility:visible;mso-wrap-style:square" from="56263,12769"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" strokecolor="black [3213]" strokeweight=".25pt">
                  <v:stroke joinstyle="miter"/>
                </v:line>
                <v:shape id="Flowchart: Decision 128" o:spid="_x0000_s1069" type="#_x0000_t110" style="position:absolute;left:22958;top:25722;width:4368;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70" style="position:absolute;flip:x;visibility:visible;mso-wrap-style:square" from="27326,27110" to="30943,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71"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72" type="#_x0000_t202" style="position:absolute;left:27749;top:2537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73"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4" style="position:absolute;left:15441;top:20569;width:4687;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5" style="position:absolute;left:7265;top:19349;width:6537;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v:textbox>
                </v:oval>
                <v:line id="Straight Connector 136" o:spid="_x0000_s1076"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7"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8"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9"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80"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81"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82"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83"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4"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5"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6"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7" style="position:absolute;left:8611;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8" style="position:absolute;left:16282;top:40119;width:5534;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9"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90"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91" style="position:absolute;left:2366;top:58645;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92" style="position:absolute;left:11599;top:54994;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93" style="position:absolute;left:9820;top:58645;width:680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4"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5"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6"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7"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8"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shape id="Flowchart: Decision 159" o:spid="_x0000_s1099" type="#_x0000_t110" style="position:absolute;left:44083;top:40053;width:9004;height:372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" filled="f" strokecolor="black [3213]" strokeweight="3pt">
                  <v:stroke linestyle="thinThin"/>
                  <v:textbox style="mso-fit-shape-to-text:t" inset="0,0,0,0">
                    <w:txbxContent>
                      <w:p w14:paraId="19F2D69E" w14:textId="0F50440D" w:rsidR="00227DE4" w:rsidRDefault="00031CB3" w:rsidP="00227DE4">
                        <w:pPr>
                          <w:spacing w:line="254"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manages</w:t>
                        </w:r>
                      </w:p>
                    </w:txbxContent>
                  </v:textbox>
                </v:shape>
                <v:line id="Straight Connector 160" o:spid="_x0000_s1100" style="position:absolute;flip:x;visibility:visible;mso-wrap-style:square" from="48421,43774" to="48585,507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" strokecolor="black [3213]" strokeweight="3pt">
                  <v:stroke linestyle="thinThin" joinstyle="miter"/>
                </v:line>
                <v:rect id="Rectangle 161" o:spid="_x0000_s1101" style="position:absolute;left:45657;top:50720;width:5528;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" filled="f" strokecolor="black [3213]" strokeweight="3pt">
                  <v:stroke linestyle="thinThin"/>
                  <v:textbox style="mso-fit-shape-to-text:t" inset="2.61578mm,2.61578mm,2.61578mm,2.61578mm">
                    <w:txbxContent>
                      <w:p w14:paraId="09509BC3" w14:textId="653D174F" w:rsidR="00227DE4" w:rsidRDefault="00227DE4" w:rsidP="00227DE4">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62" o:spid="_x0000_s1102" style="position:absolute;flip:x y;visibility:visible;mso-wrap-style:square" from="33349,28767" to="4858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103" style="position:absolute;visibility:visible;mso-wrap-style:square" from="18795,28792" to="32463,401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104" type="#_x0000_t202" style="position:absolute;left:49263;top:44477;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5" type="#_x0000_t202" style="position:absolute;left:48389;top:37958;width:648;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106" style="position:absolute;left:38837;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v:textbox>
                </v:oval>
                <v:line id="Straight Connector 168" o:spid="_x0000_s1107" style="position:absolute;flip:y;visibility:visible;mso-wrap-style:square" from="42882,54382" to="4842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8" style="position:absolute;flip:x y;visibility:visible;mso-wrap-style:square" from="48421,54382"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9" style="position:absolute;left:53087;top:5977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10"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56074105" w:rsidR="00935647" w:rsidRDefault="00935647"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udent portion</w:t>
                        </w:r>
                      </w:p>
                    </w:txbxContent>
                  </v:textbox>
                </v:oval>
                <v:oval id="Oval 174" o:spid="_x0000_s1111"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12" style="position:absolute;flip:x y;visibility:visible;mso-wrap-style:square" from="48421,54382"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shape id="Flowchart: Decision 116" o:spid="_x0000_s1113" type="#_x0000_t110" style="position:absolute;left:27897;top:40119;width:9132;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" filled="f" strokecolor="black [3213]" strokeweight="3pt">
                  <v:stroke linestyle="thinThin"/>
                  <v:textbox style="mso-fit-shape-to-text:t" inset="0,0,0,0">
                    <w:txbxContent>
                      <w:p w14:paraId="6E493AEC" w14:textId="61025592" w:rsidR="00031CB3" w:rsidRPr="003647C0" w:rsidRDefault="00031CB3" w:rsidP="003647C0">
                        <w:pPr>
                          <w:spacing w:line="254" w:lineRule="auto"/>
                          <w:jc w:val="center"/>
                          <w:rPr>
                            <w:rFonts w:ascii="Calibri Light" w:eastAsia="Calibri" w:hAnsi="Calibri Light" w:cs="Arial"/>
                            <w:color w:val="000000"/>
                            <w:sz w:val="18"/>
                            <w:szCs w:val="18"/>
                          </w:rPr>
                        </w:pPr>
                        <w:r w:rsidRPr="003647C0">
                          <w:rPr>
                            <w:rFonts w:ascii="Calibri Light" w:eastAsia="Calibri" w:hAnsi="Calibri Light" w:cs="Arial"/>
                            <w:color w:val="000000"/>
                            <w:sz w:val="18"/>
                            <w:szCs w:val="18"/>
                          </w:rPr>
                          <w:t>works on</w:t>
                        </w:r>
                      </w:p>
                    </w:txbxContent>
                  </v:textbox>
                </v:shape>
                <v:line id="Straight Connector 126" o:spid="_x0000_s1114" style="position:absolute;flip:y;visibility:visible;mso-wrap-style:square" from="25498,41967" to="2789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line id="Straight Connector 173" o:spid="_x0000_s1115" style="position:absolute;visibility:visible;mso-wrap-style:square" from="32463,43815" to="45657,525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" strokecolor="black [3213]" strokeweight="3pt">
                  <v:stroke linestyle="thinThin" joinstyle="miter"/>
                </v:line>
                <v:shape id="Text Box 15" o:spid="_x0000_s1116" type="#_x0000_t202" style="position:absolute;left:34634;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17" type="#_x0000_t202" style="position:absolute;left:31802;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18"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19" style="position:absolute;left:23856;top:4787;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ins w:id="12" w:author="Yan Fung Yenny Hou" w:date="2022-06-09T23:41:00Z">
                          <w:r>
                            <w:rPr>
                              <w:rFonts w:ascii="Calibri Light" w:eastAsia="Calibri" w:hAnsi="Calibri Light" w:cs="Arial"/>
                              <w:color w:val="000000"/>
                              <w:sz w:val="18"/>
                              <w:szCs w:val="18"/>
                              <w:u w:val="single"/>
                            </w:rPr>
                            <w:t xml:space="preserve">club </w:t>
                          </w:r>
                        </w:ins>
                        <w:ins w:id="13" w:author="Yan Fung Yenny Hou" w:date="2022-06-09T23:44:00Z">
                          <w:r w:rsidR="007471BA">
                            <w:rPr>
                              <w:rFonts w:ascii="Calibri Light" w:eastAsia="Calibri" w:hAnsi="Calibri Light" w:cs="Arial"/>
                              <w:color w:val="000000"/>
                              <w:sz w:val="18"/>
                              <w:szCs w:val="18"/>
                              <w:u w:val="single"/>
                            </w:rPr>
                            <w:t>ID</w:t>
                          </w:r>
                        </w:ins>
                      </w:p>
                    </w:txbxContent>
                  </v:textbox>
                </v:oval>
                <v:line id="Straight Connector 130" o:spid="_x0000_s1120" style="position:absolute;flip:x y;visibility:visible;mso-wrap-style:square" from="27850,6512"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21" style="position:absolute;left:35428;top:19924;width:62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0F0A612A" w:rsidR="005B6E8A" w:rsidRDefault="005B6E8A" w:rsidP="005B6E8A">
                        <w:pPr>
                          <w:jc w:val="center"/>
                          <w:rPr>
                            <w:rFonts w:ascii="Calibri Light" w:eastAsia="Calibri" w:hAnsi="Calibri Light" w:cs="Arial"/>
                            <w:color w:val="000000"/>
                            <w:sz w:val="18"/>
                            <w:szCs w:val="18"/>
                          </w:rPr>
                        </w:pPr>
                        <w:ins w:id="14" w:author="Yan Fung Yenny Hou" w:date="2022-06-09T23:46:00Z">
                          <w:r>
                            <w:rPr>
                              <w:rFonts w:ascii="Calibri Light" w:eastAsia="Calibri" w:hAnsi="Calibri Light" w:cs="Arial"/>
                              <w:color w:val="000000"/>
                              <w:sz w:val="18"/>
                              <w:szCs w:val="18"/>
                              <w:u w:val="single"/>
                            </w:rPr>
                            <w:t>group ID</w:t>
                          </w:r>
                        </w:ins>
                      </w:p>
                    </w:txbxContent>
                  </v:textbox>
                </v:oval>
                <v:line id="Straight Connector 172" o:spid="_x0000_s1122"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11788" w14:textId="77777777" w:rsidR="00744494" w:rsidRDefault="00744494" w:rsidP="00214CF9">
      <w:r>
        <w:separator/>
      </w:r>
    </w:p>
  </w:endnote>
  <w:endnote w:type="continuationSeparator" w:id="0">
    <w:p w14:paraId="37391574" w14:textId="77777777" w:rsidR="00744494" w:rsidRDefault="00744494"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3B6240" w14:textId="77777777" w:rsidR="00744494" w:rsidRDefault="00744494" w:rsidP="00214CF9">
      <w:r>
        <w:separator/>
      </w:r>
    </w:p>
  </w:footnote>
  <w:footnote w:type="continuationSeparator" w:id="0">
    <w:p w14:paraId="3B3A0E18" w14:textId="77777777" w:rsidR="00744494" w:rsidRDefault="00744494"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kxrASgnbmosAAAA"/>
  </w:docVars>
  <w:rsids>
    <w:rsidRoot w:val="00650D9C"/>
    <w:rsid w:val="0001073B"/>
    <w:rsid w:val="00015CF9"/>
    <w:rsid w:val="00027BC3"/>
    <w:rsid w:val="00031AD5"/>
    <w:rsid w:val="00031CB3"/>
    <w:rsid w:val="00060EE0"/>
    <w:rsid w:val="00071461"/>
    <w:rsid w:val="000769F5"/>
    <w:rsid w:val="00080EB8"/>
    <w:rsid w:val="00096976"/>
    <w:rsid w:val="000A64EB"/>
    <w:rsid w:val="000D6CA5"/>
    <w:rsid w:val="000D78C1"/>
    <w:rsid w:val="000D78D0"/>
    <w:rsid w:val="000F4813"/>
    <w:rsid w:val="000F5D03"/>
    <w:rsid w:val="000F5EDE"/>
    <w:rsid w:val="00117DD9"/>
    <w:rsid w:val="00123ED5"/>
    <w:rsid w:val="00125B1A"/>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21FD"/>
    <w:rsid w:val="0025653E"/>
    <w:rsid w:val="00260B5D"/>
    <w:rsid w:val="00261906"/>
    <w:rsid w:val="0026330A"/>
    <w:rsid w:val="00276890"/>
    <w:rsid w:val="002A5830"/>
    <w:rsid w:val="002E0F03"/>
    <w:rsid w:val="002E54A5"/>
    <w:rsid w:val="002E7AC7"/>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57C6"/>
    <w:rsid w:val="004951B9"/>
    <w:rsid w:val="004A0A0C"/>
    <w:rsid w:val="004B1118"/>
    <w:rsid w:val="004D7E31"/>
    <w:rsid w:val="004F376E"/>
    <w:rsid w:val="00506435"/>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F0F89"/>
    <w:rsid w:val="0061006B"/>
    <w:rsid w:val="006315A6"/>
    <w:rsid w:val="00632354"/>
    <w:rsid w:val="00633BCD"/>
    <w:rsid w:val="00643DB0"/>
    <w:rsid w:val="0064732C"/>
    <w:rsid w:val="00650D9C"/>
    <w:rsid w:val="00652125"/>
    <w:rsid w:val="00655EA6"/>
    <w:rsid w:val="006564DE"/>
    <w:rsid w:val="00661F09"/>
    <w:rsid w:val="00662E5D"/>
    <w:rsid w:val="00671666"/>
    <w:rsid w:val="00691DDB"/>
    <w:rsid w:val="006943C5"/>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68A4"/>
    <w:rsid w:val="007770BA"/>
    <w:rsid w:val="00792BB0"/>
    <w:rsid w:val="007B40AB"/>
    <w:rsid w:val="007B46E2"/>
    <w:rsid w:val="007B5C57"/>
    <w:rsid w:val="007B7435"/>
    <w:rsid w:val="007C16A7"/>
    <w:rsid w:val="007C72FE"/>
    <w:rsid w:val="007C73B0"/>
    <w:rsid w:val="007C7D2E"/>
    <w:rsid w:val="007D4689"/>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19EA"/>
    <w:rsid w:val="00B14E0E"/>
    <w:rsid w:val="00B1675F"/>
    <w:rsid w:val="00B25B48"/>
    <w:rsid w:val="00B25F82"/>
    <w:rsid w:val="00B30059"/>
    <w:rsid w:val="00B97EDF"/>
    <w:rsid w:val="00BA57D0"/>
    <w:rsid w:val="00BC78C2"/>
    <w:rsid w:val="00BF4288"/>
    <w:rsid w:val="00C112CE"/>
    <w:rsid w:val="00C25482"/>
    <w:rsid w:val="00C30B19"/>
    <w:rsid w:val="00C57BC5"/>
    <w:rsid w:val="00C85D81"/>
    <w:rsid w:val="00C957B4"/>
    <w:rsid w:val="00CA2F0B"/>
    <w:rsid w:val="00CA5F08"/>
    <w:rsid w:val="00CB49EF"/>
    <w:rsid w:val="00CB50F7"/>
    <w:rsid w:val="00CB7A4D"/>
    <w:rsid w:val="00CD445C"/>
    <w:rsid w:val="00D02E80"/>
    <w:rsid w:val="00D17C4A"/>
    <w:rsid w:val="00D21529"/>
    <w:rsid w:val="00D22EE2"/>
    <w:rsid w:val="00D36E2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8</TotalTime>
  <Pages>3</Pages>
  <Words>608</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226</cp:revision>
  <dcterms:created xsi:type="dcterms:W3CDTF">2020-01-23T20:26:00Z</dcterms:created>
  <dcterms:modified xsi:type="dcterms:W3CDTF">2022-06-10T06:54:00Z</dcterms:modified>
</cp:coreProperties>
</file>